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72E59950">
                <wp:simplePos x="0" y="0"/>
                <wp:positionH relativeFrom="column">
                  <wp:posOffset>1035050</wp:posOffset>
                </wp:positionH>
                <wp:positionV relativeFrom="paragraph">
                  <wp:posOffset>120650</wp:posOffset>
                </wp:positionV>
                <wp:extent cx="7753350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53350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5A266B" w14:textId="4EF1B3C3" w:rsidR="00894278" w:rsidRPr="003B223F" w:rsidRDefault="003A7318" w:rsidP="003B223F">
                            <w:pPr>
                              <w:spacing w:line="360" w:lineRule="auto"/>
                              <w:jc w:val="right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lang w:val="en-US"/>
                              </w:rPr>
                            </w:pP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تعل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والتقيي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قائم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على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مشاريع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–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لغة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عربية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(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الأسبوع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 </w:t>
                            </w:r>
                            <w:r w:rsidR="00882555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 xml:space="preserve">السادس </w:t>
                            </w:r>
                            <w:r w:rsidRPr="003B223F"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6"/>
                                <w:szCs w:val="46"/>
                                <w:rtl/>
                                <w:lang w:val="en-US"/>
                              </w:rPr>
                              <w:t>)</w:t>
                            </w:r>
                            <w:r w:rsidR="00894278" w:rsidRPr="003B223F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6"/>
                                <w:szCs w:val="46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5pt;margin-top:9.5pt;width:610.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" filled="f" stroked="f" strokeweight=".5pt">
                <v:textbox>
                  <w:txbxContent>
                    <w:p w14:paraId="5F5A266B" w14:textId="4EF1B3C3" w:rsidR="00894278" w:rsidRPr="003B223F" w:rsidRDefault="003A7318" w:rsidP="003B223F">
                      <w:pPr>
                        <w:spacing w:line="360" w:lineRule="auto"/>
                        <w:jc w:val="right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lang w:val="en-US"/>
                        </w:rPr>
                      </w:pP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تعل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والتقيي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قائم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على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مشاريع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–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لغة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عربية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(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الأسبوع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 </w:t>
                      </w:r>
                      <w:r w:rsidR="00882555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 xml:space="preserve">السادس </w:t>
                      </w:r>
                      <w:r w:rsidRPr="003B223F"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6"/>
                          <w:szCs w:val="46"/>
                          <w:rtl/>
                          <w:lang w:val="en-US"/>
                        </w:rPr>
                        <w:t>)</w:t>
                      </w:r>
                      <w:r w:rsidR="00894278" w:rsidRPr="003B223F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6"/>
                          <w:szCs w:val="46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1A6506EE" w:rsidR="00894278" w:rsidRPr="005718C5" w:rsidRDefault="00E977D2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6D0CCDB7">
                <wp:simplePos x="0" y="0"/>
                <wp:positionH relativeFrom="margin">
                  <wp:posOffset>1037590</wp:posOffset>
                </wp:positionH>
                <wp:positionV relativeFrom="paragraph">
                  <wp:posOffset>291181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2D6A94" w14:textId="77777777" w:rsidR="00FC2B40" w:rsidRDefault="00FC2B40" w:rsidP="00A75799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تطبيقي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لسيناريو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أول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: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معًا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من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أجل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صحة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نفسية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FC2B40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أفضل</w:t>
                            </w:r>
                          </w:p>
                          <w:p w14:paraId="59B275F2" w14:textId="281BCA52" w:rsidR="00A75799" w:rsidRPr="00E977D2" w:rsidRDefault="00A75799" w:rsidP="00FC2B40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 عائشة الظاهري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81.7pt;margin-top:22.95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" filled="f" stroked="f">
                <v:textbox style="mso-fit-shape-to-text:t">
                  <w:txbxContent>
                    <w:p w14:paraId="4D2D6A94" w14:textId="77777777" w:rsidR="00FC2B40" w:rsidRDefault="00FC2B40" w:rsidP="00A75799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تطبيقي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لسيناريو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أول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: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معًا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من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أجل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صحة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نفسية</w:t>
                      </w:r>
                      <w:r w:rsidRPr="00FC2B40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FC2B40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أفضل</w:t>
                      </w:r>
                    </w:p>
                    <w:p w14:paraId="59B275F2" w14:textId="281BCA52" w:rsidR="00A75799" w:rsidRPr="00E977D2" w:rsidRDefault="00A75799" w:rsidP="00FC2B40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 عائشة الظاهري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7BF8AE64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3C8D50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52D0414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1D705FD9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ثامن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E542A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29864595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E542A5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63E81A14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الصح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E542A5" w:rsidRPr="00E77941" w:rsidRDefault="00E542A5" w:rsidP="00E542A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E542A5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7D855052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صح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عقلي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والرفاه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نفسي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E542A5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5D533E43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معًا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من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أجل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صح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نفسية</w:t>
            </w:r>
            <w:r w:rsidRPr="004267B2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  <w:r w:rsidRPr="004267B2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أفضل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E542A5" w:rsidRPr="00E77941" w:rsidRDefault="00E542A5" w:rsidP="00E542A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3B0BF5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174DE4C" w14:textId="7CB63352" w:rsidR="00E542A5" w:rsidRPr="00396E93" w:rsidRDefault="00E542A5" w:rsidP="000630D4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1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ج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ح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فس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فضل</w:t>
            </w:r>
          </w:p>
          <w:p w14:paraId="7C0134AB" w14:textId="74DBBB69" w:rsidR="00E542A5" w:rsidRPr="00396E93" w:rsidRDefault="00E542A5" w:rsidP="000630D4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ال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يوم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زايد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حديث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ح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قل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رفا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فسي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ذ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شير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دراسات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ثيرً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شباب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و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ال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واجهو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ضغوط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بير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رتبط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الدراس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علاقات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جتماع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ستقبله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.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ضغوط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د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ؤثر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ركيزه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دافعيته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سعادته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3F8ABDA9" w14:textId="2CB19744" w:rsidR="00E542A5" w:rsidRPr="00396E93" w:rsidRDefault="00E542A5" w:rsidP="000630D4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اذ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درستن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جتمعن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قريب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</w:p>
          <w:p w14:paraId="74E346F1" w14:textId="3404E9BD" w:rsidR="00E542A5" w:rsidRPr="00396E93" w:rsidRDefault="00E542A5" w:rsidP="000630D4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رأيت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وم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ميلك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غاضبً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د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خسارت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باراة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آخر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زين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د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عرض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موق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عب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كي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مدرس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اعد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دار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شاعره؟</w:t>
            </w:r>
          </w:p>
          <w:p w14:paraId="124C92D5" w14:textId="3B87CFED" w:rsidR="00E542A5" w:rsidRPr="00396E93" w:rsidRDefault="00E542A5" w:rsidP="000630D4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خي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ك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ضم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يق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ملائك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ل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البحث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وضوع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كتشا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حديات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عيشه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جا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ح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فس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اخ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ث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كير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رق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بتكر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مساعد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ملائك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:</w:t>
            </w:r>
          </w:p>
          <w:p w14:paraId="1C28ECB7" w14:textId="754B8F8C" w:rsidR="003B0BF5" w:rsidRPr="00E542A5" w:rsidRDefault="00E542A5" w:rsidP="00E542A5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فريق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م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يك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ستكشاف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اقع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تحديد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حديات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ث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صمي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لو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بداع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دع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ح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فسي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طلبة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درستكم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عملو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ا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لي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شكلة،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جمع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آراء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ملائكم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وصول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ه</w:t>
            </w:r>
            <w:r w:rsidRPr="00396E9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396E9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حلول</w:t>
            </w:r>
            <w:r w:rsidR="00F756FC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 xml:space="preserve"> .</w:t>
            </w:r>
            <w:proofErr w:type="gramEnd"/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3B0BF5" w:rsidRPr="00E77941" w:rsidRDefault="003B0BF5" w:rsidP="003953E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spell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proofErr w:type="spell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gram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proofErr w:type="gram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304A1155" w14:textId="77777777" w:rsidR="002C019B" w:rsidRPr="00900316" w:rsidRDefault="002C019B" w:rsidP="002C019B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p w14:paraId="730437F8" w14:textId="77777777" w:rsidR="00882555" w:rsidRPr="00900316" w:rsidRDefault="00882555" w:rsidP="00882555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741"/>
        <w:gridCol w:w="3827"/>
        <w:gridCol w:w="4111"/>
        <w:gridCol w:w="1269"/>
      </w:tblGrid>
      <w:tr w:rsidR="00882555" w:rsidRPr="00900316" w14:paraId="634C5CC9" w14:textId="77777777" w:rsidTr="00004029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03E42AD8" w14:textId="77777777" w:rsidR="00882555" w:rsidRPr="00900316" w:rsidRDefault="00882555" w:rsidP="00004029">
            <w:pPr>
              <w:tabs>
                <w:tab w:val="center" w:pos="7077"/>
                <w:tab w:val="left" w:pos="10249"/>
              </w:tabs>
              <w:bidi/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مرحلة الثالثة – المرحلة الفرعية: عرض الحل النهائي (الأسبوع السادس / حصتان)</w:t>
            </w:r>
          </w:p>
        </w:tc>
      </w:tr>
      <w:tr w:rsidR="00882555" w:rsidRPr="00900316" w14:paraId="56BEEEFB" w14:textId="77777777" w:rsidTr="00004029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03906D54" w14:textId="0A0E9CE1" w:rsidR="00882555" w:rsidRPr="00900316" w:rsidRDefault="0026770E" w:rsidP="00004029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هدف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: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مكي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رض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نموذج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حلّ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طوّرو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مام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جمهور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درس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و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صف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عبير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كرت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لغ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رب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ضح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منظّمة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وضّحين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ثره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تعزيز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جود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حيا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مسؤول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جتمعي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قنية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ع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مارسة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هارات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حدث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إقناع،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تقييم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26770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اتي</w:t>
            </w:r>
            <w:r w:rsidRPr="0026770E">
              <w:rPr>
                <w:rFonts w:ascii="Univers Next Arabic" w:hAnsi="Univers Next Arabic" w:cs="Univers Next Arabic"/>
                <w:sz w:val="22"/>
                <w:szCs w:val="22"/>
                <w:rtl/>
              </w:rPr>
              <w:t>.</w:t>
            </w:r>
          </w:p>
        </w:tc>
      </w:tr>
      <w:tr w:rsidR="00882555" w:rsidRPr="00900316" w14:paraId="4F9ADD13" w14:textId="77777777" w:rsidTr="00004029">
        <w:tc>
          <w:tcPr>
            <w:tcW w:w="4741" w:type="dxa"/>
            <w:shd w:val="clear" w:color="auto" w:fill="5A8D70"/>
          </w:tcPr>
          <w:p w14:paraId="75E2E740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معلّم والإجراءات الرئيسة</w:t>
            </w:r>
          </w:p>
        </w:tc>
        <w:tc>
          <w:tcPr>
            <w:tcW w:w="3827" w:type="dxa"/>
            <w:shd w:val="clear" w:color="auto" w:fill="5A8D70"/>
          </w:tcPr>
          <w:p w14:paraId="1CCE7AD0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طالب والمهام التعليمية</w:t>
            </w:r>
          </w:p>
        </w:tc>
        <w:tc>
          <w:tcPr>
            <w:tcW w:w="4111" w:type="dxa"/>
            <w:shd w:val="clear" w:color="auto" w:fill="5A8D70"/>
          </w:tcPr>
          <w:p w14:paraId="384A3B14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أدلة في ملف الطالب</w:t>
            </w:r>
          </w:p>
        </w:tc>
        <w:tc>
          <w:tcPr>
            <w:tcW w:w="1269" w:type="dxa"/>
            <w:shd w:val="clear" w:color="auto" w:fill="5A8D70"/>
          </w:tcPr>
          <w:p w14:paraId="12C94CFA" w14:textId="77777777" w:rsidR="00882555" w:rsidRPr="00900316" w:rsidRDefault="00882555" w:rsidP="00004029">
            <w:pPr>
              <w:bidi/>
              <w:jc w:val="center"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حصة والوقت</w:t>
            </w:r>
          </w:p>
        </w:tc>
      </w:tr>
      <w:tr w:rsidR="00882555" w:rsidRPr="00900316" w14:paraId="1141BCB8" w14:textId="77777777" w:rsidTr="00004029">
        <w:tc>
          <w:tcPr>
            <w:tcW w:w="4741" w:type="dxa"/>
          </w:tcPr>
          <w:p w14:paraId="031FFBF8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وضيح متطلبات العرض النهائي ومعاييره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رح المعلّم للطلبة أن الهدف من العرض ليس الفوز أو التنافس، بل توضيح الفكرة بوضوح وإقناع الجمهور بأثر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وضّح معايير التقييم: وضوح الفكرة، دقّة اللغة، التعاون، توظيف الوسائط، والربط بالهوية الوطن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3827" w:type="dxa"/>
          </w:tcPr>
          <w:p w14:paraId="7D12194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ملاحظاتهم السابقة وخطة العرض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A61B8B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ومون بتوزيع الأدوار داخل المجموعة (مقدّم، متحدث، عارض، منسق وسائط).</w:t>
            </w:r>
          </w:p>
        </w:tc>
        <w:tc>
          <w:tcPr>
            <w:tcW w:w="4111" w:type="dxa"/>
          </w:tcPr>
          <w:p w14:paraId="51F89DFF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بطاقة تتضمن خطة العرض وتوزيع الأدوار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  <w:t>.</w:t>
            </w:r>
          </w:p>
          <w:p w14:paraId="49D22517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• قائمة بمعايير العرض التي اتفق عليها الفريق.</w:t>
            </w:r>
          </w:p>
        </w:tc>
        <w:tc>
          <w:tcPr>
            <w:tcW w:w="1269" w:type="dxa"/>
          </w:tcPr>
          <w:p w14:paraId="1DE5BAF3" w14:textId="77777777" w:rsidR="00882555" w:rsidRPr="00900316" w:rsidRDefault="00882555" w:rsidP="00004029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</w:tr>
      <w:tr w:rsidR="00882555" w:rsidRPr="00900316" w14:paraId="1B95A1AD" w14:textId="77777777" w:rsidTr="00004029">
        <w:tc>
          <w:tcPr>
            <w:tcW w:w="4741" w:type="dxa"/>
          </w:tcPr>
          <w:p w14:paraId="21F19A6A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دريب المجموعات على مهارات العرض والتواص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درّب المعلّم الطلبة على التحدث الواضح، وضبط نبرة الصوت، واستخدام لغة جسد مناسبة، ويتيح لهم فرصة تدريب قصيرة داخل الصف قبل يوم العرض</w:t>
            </w:r>
          </w:p>
          <w:p w14:paraId="4CBD977E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2069A573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0FFCFD1B" w14:textId="77777777" w:rsidR="00882555" w:rsidRPr="00112C37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b/>
                <w:bCs/>
                <w:color w:val="EE0000"/>
                <w:u w:val="single"/>
                <w:rtl/>
              </w:rPr>
            </w:pP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  <w:t>التمايز:</w:t>
            </w:r>
          </w:p>
          <w:p w14:paraId="77869D7E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وجه المعلم الطلبة للتدرب على الجزء المخصص لكل طالب بحسب قدراته واهتماماته وتوزيع الدوار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مايضمن</w:t>
            </w:r>
            <w:proofErr w:type="spell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مشاركة الجميع. </w:t>
            </w:r>
          </w:p>
          <w:p w14:paraId="0254DCD2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دون مستوى الإتقان</w:t>
            </w: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u w:val="single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قدّم المعلّم نماذج جاهزة لعبارات افتتاحية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خاتمية</w:t>
            </w:r>
            <w:proofErr w:type="spell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مث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فكرتنا جاءت من ملاحظتنا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هذا النموذج يساعد عل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علمنا من هذا المشروع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يركّز على تدريبهم على وضوح الصوت ونطق الكلمات الأساسية مع دعم مباشر أثناء الممارس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CA80317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ضمن مستوى الإتقان</w:t>
            </w: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u w:val="single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شجّع الطلبة على تحسين أدائهم التعبيري عبر تنويع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النبرة واستخدام إشارات جسدية بسيطة تعزّز التواصل، مع مراجعة جماعية للأداء وتبادل الملاحظ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48B2F93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فوق مستوى الإتقان</w:t>
            </w: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كلّف الطلبة المتقدّمين بقيادة التدريب الجماعي، وصياغة مقدمات أو فقرات انتقالية تربط بين المتحدثين، وتقديم تغذية راجعة لأداء زملائهم حول قوة الصوت، لغة الجسد، والتأثير في </w:t>
            </w:r>
            <w:proofErr w:type="spell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جمهو</w:t>
            </w:r>
            <w:proofErr w:type="spellEnd"/>
          </w:p>
          <w:p w14:paraId="0AACD6F0" w14:textId="77777777" w:rsidR="00882555" w:rsidRPr="00900316" w:rsidRDefault="00882555" w:rsidP="00004029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3827" w:type="dxa"/>
          </w:tcPr>
          <w:p w14:paraId="23BE76C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تدرّب الطلبة على تقديم عرضهم بصوت واضح، باستخدام عبارات تعريفية مث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5CDFEB0D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فكرتنا جاءت من ملاحظتنا أ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</w:p>
          <w:p w14:paraId="154934B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«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هذا النموذج يساعد عل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…»</w:t>
            </w:r>
          </w:p>
          <w:p w14:paraId="3479251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«تعلمنا من هذا المشروع أن…»</w:t>
            </w:r>
          </w:p>
        </w:tc>
        <w:tc>
          <w:tcPr>
            <w:tcW w:w="4111" w:type="dxa"/>
          </w:tcPr>
          <w:p w14:paraId="26914C9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ور أو ملاحظات من التدريب التجريب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F34C14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نص العرض أو فقرات مكتوبة استخدمها الطلبة في التقديم.</w:t>
            </w:r>
          </w:p>
        </w:tc>
        <w:tc>
          <w:tcPr>
            <w:tcW w:w="1269" w:type="dxa"/>
          </w:tcPr>
          <w:p w14:paraId="15E8B5DD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18BB2E58" w14:textId="77777777" w:rsidTr="00004029">
        <w:tc>
          <w:tcPr>
            <w:tcW w:w="4741" w:type="dxa"/>
          </w:tcPr>
          <w:p w14:paraId="56681AC6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نظيم يوم العرض داخل الصف أو على مستوى المدرسة</w:t>
            </w:r>
          </w:p>
          <w:p w14:paraId="72D80F38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شرف المعلّم على تسلسل العروض، ويهيّئ بيئة داعمة تشجع الإصغاء والاحترام المتباد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5CCC9C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جّع الجمهور (الطلبة الآخرون أو المعلمين) على طرح أسئلة بنّاءة</w:t>
            </w:r>
          </w:p>
          <w:p w14:paraId="7C64FF66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49A6E9C9" w14:textId="77777777" w:rsidR="00882555" w:rsidRPr="00112C37" w:rsidRDefault="00882555" w:rsidP="0000402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u w:val="single"/>
                <w:rtl/>
              </w:rPr>
            </w:pP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التمايز:</w:t>
            </w:r>
          </w:p>
          <w:p w14:paraId="23639611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كون عرض الطلبة بناء على توزيع الأدوار والتدرب الذي قاموا به في الخطوة السابقة</w:t>
            </w:r>
          </w:p>
        </w:tc>
        <w:tc>
          <w:tcPr>
            <w:tcW w:w="3827" w:type="dxa"/>
          </w:tcPr>
          <w:p w14:paraId="3E80E00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عرض كل فريق نموذجه أمام الجمهور مستخدمًا الوسائط المناسبة (ملف بصري، مجسم، عرض رقمي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11FE5F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بادل الطلبة الأدوار في التحدث والشرح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FC69BC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تمعون لأسئلة الحضور ويجيبون عنها بموضوعية.</w:t>
            </w:r>
          </w:p>
        </w:tc>
        <w:tc>
          <w:tcPr>
            <w:tcW w:w="4111" w:type="dxa"/>
          </w:tcPr>
          <w:p w14:paraId="315434E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ور أو فيديو قصير من العرض النهائ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67F7B7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استمارات تغذية راجعة من الزملاء أو المعلمين.</w:t>
            </w:r>
          </w:p>
        </w:tc>
        <w:tc>
          <w:tcPr>
            <w:tcW w:w="1269" w:type="dxa"/>
          </w:tcPr>
          <w:p w14:paraId="63B10289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20919C85" w14:textId="77777777" w:rsidTr="00004029">
        <w:tc>
          <w:tcPr>
            <w:tcW w:w="4741" w:type="dxa"/>
          </w:tcPr>
          <w:p w14:paraId="5FEDA103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مع الملاحظات والتغذية الراجعة بعد العرض</w:t>
            </w:r>
          </w:p>
          <w:p w14:paraId="3A46CF06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وجّه المعلّم الجمهور لتقديم ملاحظات إيجابية وبنّاءة حول قوة الفكرة، واللغة، والتعاون، والمحتوى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980F85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اعد المجموعات على تحليل التغذية الراجعة لاستخدامها في تحسين مشاريع مستقبلية.</w:t>
            </w:r>
          </w:p>
          <w:p w14:paraId="73C3EF4E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3EC06B09" w14:textId="77777777" w:rsidR="00882555" w:rsidRPr="00112C37" w:rsidRDefault="00882555" w:rsidP="00004029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</w:pP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highlight w:val="yellow"/>
                <w:u w:val="single"/>
                <w:rtl/>
              </w:rPr>
              <w:t xml:space="preserve">التمايز: </w:t>
            </w:r>
          </w:p>
          <w:p w14:paraId="76D7211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دون مستوى الإتقان</w:t>
            </w: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دّم المعلّم استمارة مبسطة تتضمن رموزًا أو عبارات قصيرة (</w:t>
            </w:r>
            <w:r w:rsidRPr="00900316">
              <w:rPr>
                <w:rFonts w:ascii="Segoe UI Emoji" w:hAnsi="Segoe UI Emoji" w:cs="Segoe UI Emoji" w:hint="cs"/>
                <w:sz w:val="22"/>
                <w:szCs w:val="22"/>
                <w:rtl/>
              </w:rPr>
              <w:t>👍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أعجبني – </w:t>
            </w:r>
            <w:r w:rsidRPr="00900316">
              <w:rPr>
                <w:rFonts w:ascii="Segoe UI Emoji" w:hAnsi="Segoe UI Emoji" w:cs="Segoe UI Emoji" w:hint="cs"/>
                <w:sz w:val="22"/>
                <w:szCs w:val="22"/>
                <w:rtl/>
              </w:rPr>
              <w:t>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يحتاج </w:t>
            </w:r>
            <w:proofErr w:type="gram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سين)،</w:t>
            </w:r>
            <w:proofErr w:type="gram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ويساعد الطلبة على تلخيص أبرز الملاحظات شفهياً أو برموز بصر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61D73F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ضمن مستوى الإتقان</w:t>
            </w: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شجّع الطلبة على تصنيف الملاحظات إلى مجالات محددة (الفكرة – اللغة – التعاون – </w:t>
            </w:r>
            <w:proofErr w:type="gramStart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إخراج)،</w:t>
            </w:r>
            <w:proofErr w:type="gramEnd"/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ثم كتابة ملخص موجز يبيّن ما تمّ تنفيذه بنجاح وما يحتاج تطويرً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2F72B2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 xml:space="preserve">• </w:t>
            </w: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  <w:rtl/>
              </w:rPr>
              <w:t>فوق مستوى الإتقان</w:t>
            </w:r>
            <w:r w:rsidRPr="00112C37">
              <w:rPr>
                <w:rFonts w:ascii="Univers Next Arabic" w:hAnsi="Univers Next Arabic" w:cs="Univers Next Arabic"/>
                <w:b/>
                <w:bCs/>
                <w:color w:val="EE0000"/>
                <w:sz w:val="22"/>
                <w:szCs w:val="22"/>
                <w:highlight w:val="yellow"/>
                <w:u w:val="single"/>
              </w:rPr>
              <w:t>: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كلّف الطلبة المتقدّمين بتحليل الملاحظات تحليلاً نقديًا، وتحديد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أنماطها أو تكرارها، واستخلاص دروس مستفادة لتحسين المشاريع المستقبلية، مع إعداد تقرير موجز أو عرض بصري يبيّن أثر المشروع في تعزيز قيم التراث والعمل الجماع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F3EDE70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3827" w:type="dxa"/>
          </w:tcPr>
          <w:p w14:paraId="29E8712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يجمع الطلبة الملاحظات التي تلقّوها، ويكتبون أكثر ما أعجب الجمهور وما يمكن تطويره مستقبلً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5492EB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ناقشون مع المعلّم أثر مشاريعهم في إبراز قيم التراث.</w:t>
            </w:r>
          </w:p>
        </w:tc>
        <w:tc>
          <w:tcPr>
            <w:tcW w:w="4111" w:type="dxa"/>
          </w:tcPr>
          <w:p w14:paraId="73913A7A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ماذج التغذية الراجعة المستلم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7D560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ملخّص مكتوب لأبرز الملاحظات التي تلقّاها الفريق.</w:t>
            </w:r>
          </w:p>
        </w:tc>
        <w:tc>
          <w:tcPr>
            <w:tcW w:w="1269" w:type="dxa"/>
          </w:tcPr>
          <w:p w14:paraId="545A202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1E6614E5" w14:textId="77777777" w:rsidTr="00004029">
        <w:tc>
          <w:tcPr>
            <w:tcW w:w="4741" w:type="dxa"/>
          </w:tcPr>
          <w:p w14:paraId="0D2E4DF2" w14:textId="77777777" w:rsidR="00882555" w:rsidRPr="00900316" w:rsidRDefault="00882555" w:rsidP="00004029">
            <w:pPr>
              <w:numPr>
                <w:ilvl w:val="0"/>
                <w:numId w:val="19"/>
              </w:numPr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تقييم الذاتي والجماعي</w:t>
            </w:r>
          </w:p>
          <w:p w14:paraId="4470F629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ُوجّه المعلّم الطلبة لملء نموذج تقييم ذاتي يعكس مدى مشاركتهم، وتعاونهم، وقدرتهم على التعبير بوضوح، ويُحفّزهم على تقييم زملائهم بلغة احترام وتقدير.</w:t>
            </w:r>
          </w:p>
        </w:tc>
        <w:tc>
          <w:tcPr>
            <w:tcW w:w="3827" w:type="dxa"/>
          </w:tcPr>
          <w:p w14:paraId="3CA0540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ملأ الطلبة نموذج تقييم ذاتي بسيط يتأملون فيه تجربتهم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6DC4F8F8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–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ا الذي تعلّمته من هذا المشروع؟</w:t>
            </w:r>
          </w:p>
          <w:p w14:paraId="38902D2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–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ا الجزء الذي كنت فخورًا به؟</w:t>
            </w:r>
          </w:p>
          <w:p w14:paraId="0E2193D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– ماذا كنت سأغيّر لو أعدت التجربة؟</w:t>
            </w:r>
          </w:p>
        </w:tc>
        <w:tc>
          <w:tcPr>
            <w:tcW w:w="4111" w:type="dxa"/>
          </w:tcPr>
          <w:p w14:paraId="3930F140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موذج تقييم ذاتي وفريقـ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أمل فردي بعنوان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</w:rPr>
              <w:t>“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  <w:rtl/>
              </w:rPr>
              <w:t>رحلتي في إحياء التراث</w:t>
            </w:r>
            <w:r w:rsidRPr="00900316">
              <w:rPr>
                <w:rFonts w:ascii="Univers Next Arabic" w:hAnsi="Univers Next Arabic" w:cs="Univers Next Arabic"/>
                <w:i/>
                <w:iCs/>
                <w:sz w:val="22"/>
                <w:szCs w:val="22"/>
              </w:rPr>
              <w:t>”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1269" w:type="dxa"/>
          </w:tcPr>
          <w:p w14:paraId="25A3F7CC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33735FDD" w14:textId="77777777" w:rsidTr="00004029">
        <w:tc>
          <w:tcPr>
            <w:tcW w:w="4741" w:type="dxa"/>
          </w:tcPr>
          <w:p w14:paraId="4D3C491E" w14:textId="77777777" w:rsidR="00882555" w:rsidRPr="00900316" w:rsidRDefault="00882555" w:rsidP="00004029">
            <w:pPr>
              <w:numPr>
                <w:ilvl w:val="0"/>
                <w:numId w:val="19"/>
              </w:numPr>
              <w:tabs>
                <w:tab w:val="left" w:pos="1703"/>
              </w:tabs>
              <w:bidi/>
              <w:contextualSpacing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تام المشروع وتكريم الجهود</w:t>
            </w:r>
          </w:p>
          <w:p w14:paraId="1CCDD905" w14:textId="77777777" w:rsidR="00882555" w:rsidRPr="00900316" w:rsidRDefault="00882555" w:rsidP="00004029">
            <w:pPr>
              <w:tabs>
                <w:tab w:val="left" w:pos="1703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ختم المعلّم المرحلة بعبارات شكر وتقدير لجميع المجموعات، ويؤكد أن قيمة المشروع تكمن في فهم التراث وتقديمه بروح معاصرة، لا في الشكل النهائي فقط.</w:t>
            </w:r>
          </w:p>
        </w:tc>
        <w:tc>
          <w:tcPr>
            <w:tcW w:w="3827" w:type="dxa"/>
          </w:tcPr>
          <w:p w14:paraId="200B557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ارك الطلبة في مناقشة مفتوحة حول ما اكتسبوه من المشروع في اللغة، والعمل الجماعي، والفخر بالهوية الإمارات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DDB202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عبّر بعض الطلبة شفهيًا عن تجربتهم أمام زملائهم.</w:t>
            </w:r>
          </w:p>
        </w:tc>
        <w:tc>
          <w:tcPr>
            <w:tcW w:w="4111" w:type="dxa"/>
          </w:tcPr>
          <w:p w14:paraId="0A6D7B8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طاقة مشاركة أو شهادة رمز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2860D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• توثيق جماعي للعرض النهائي (صورة جماعية – صفحة ملخص للمشروع).</w:t>
            </w:r>
          </w:p>
        </w:tc>
        <w:tc>
          <w:tcPr>
            <w:tcW w:w="1269" w:type="dxa"/>
          </w:tcPr>
          <w:p w14:paraId="191771B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882555" w:rsidRPr="00900316" w14:paraId="01BD8911" w14:textId="77777777" w:rsidTr="00004029">
        <w:tc>
          <w:tcPr>
            <w:tcW w:w="12679" w:type="dxa"/>
            <w:gridSpan w:val="3"/>
          </w:tcPr>
          <w:p w14:paraId="6C3172F4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مهارة المركزة: التواصل </w:t>
            </w:r>
          </w:p>
          <w:p w14:paraId="4013FA6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يقدّم الطلبة نموذجهم النهائي بوضوح وثقة، موضحين كيف يسهم في إحياء التراث الإماراتي بطريقة عصري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يتقن الطلبة في نهاية المشروع</w:t>
            </w:r>
            <w:r w:rsidRPr="00900316">
              <w:rPr>
                <w:rFonts w:ascii="Univers Next Arabic" w:hAnsi="Univers Next Arabic" w:cs="Univers Next Arabic"/>
              </w:rPr>
              <w:t>:</w:t>
            </w:r>
          </w:p>
          <w:p w14:paraId="5979C2FE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تحدث أمام جمهور بلغة عربية فصيحة وواضح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2F3A5CFF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توظيف الوسائط في عرض الأفكار التراثية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6D0E6A7E" w14:textId="77777777" w:rsidR="00882555" w:rsidRPr="00900316" w:rsidRDefault="00882555" w:rsidP="00004029">
            <w:pPr>
              <w:numPr>
                <w:ilvl w:val="0"/>
                <w:numId w:val="20"/>
              </w:numPr>
              <w:bidi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ممارسة التفكير النقدي في تحليل الملاحظات وتقدير جهود الآخرين</w:t>
            </w:r>
            <w:r w:rsidRPr="00900316">
              <w:rPr>
                <w:rFonts w:ascii="Univers Next Arabic" w:hAnsi="Univers Next Arabic" w:cs="Univers Next Arabic"/>
              </w:rPr>
              <w:t>.</w:t>
            </w:r>
          </w:p>
          <w:p w14:paraId="5D18450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  <w:tc>
          <w:tcPr>
            <w:tcW w:w="1269" w:type="dxa"/>
          </w:tcPr>
          <w:p w14:paraId="071D150F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882555" w:rsidRPr="00900316" w14:paraId="536B623E" w14:textId="77777777" w:rsidTr="00004029">
        <w:tc>
          <w:tcPr>
            <w:tcW w:w="12679" w:type="dxa"/>
            <w:gridSpan w:val="3"/>
          </w:tcPr>
          <w:p w14:paraId="5F3FEF85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تقييم:  </w:t>
            </w:r>
          </w:p>
          <w:p w14:paraId="32D4B0D0" w14:textId="77777777" w:rsidR="00882555" w:rsidRPr="00900316" w:rsidRDefault="00882555" w:rsidP="00004029">
            <w:pPr>
              <w:numPr>
                <w:ilvl w:val="0"/>
                <w:numId w:val="24"/>
              </w:numPr>
              <w:bidi/>
              <w:spacing w:line="259" w:lineRule="auto"/>
              <w:contextualSpacing/>
              <w:rPr>
                <w:rFonts w:ascii="Univers Next Arabic" w:hAnsi="Univers Next Arabic" w:cs="Univers Next Arabic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تقديم الحل النهائي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في نهاية هذه المرحلة، تأكّد من تقييم قدرة الطلبة على </w:t>
            </w:r>
            <w:r w:rsidRPr="00900316">
              <w:rPr>
                <w:rFonts w:ascii="Univers Next Arabic" w:hAnsi="Univers Next Arabic" w:cs="Univers Next Arabic"/>
                <w:color w:val="7030A0"/>
                <w:rtl/>
              </w:rPr>
              <w:t>"نشر وتقديم العمل النهائي، مع إظهار الطلاقة والدقة في التواصل"</w:t>
            </w:r>
            <w:r w:rsidRPr="00900316">
              <w:rPr>
                <w:rFonts w:ascii="Univers Next Arabic" w:hAnsi="Univers Next Arabic" w:cs="Univers Next Arabic"/>
                <w:rtl/>
              </w:rPr>
              <w:t>.، وذلك استنادًا إلى الأدلة الملاحظة داخل الصف وما جمعه الطلبة في ملف الطالب.</w:t>
            </w:r>
          </w:p>
          <w:p w14:paraId="248FF0D5" w14:textId="77777777" w:rsidR="00882555" w:rsidRPr="00900316" w:rsidRDefault="00882555" w:rsidP="00004029">
            <w:pPr>
              <w:numPr>
                <w:ilvl w:val="0"/>
                <w:numId w:val="24"/>
              </w:numPr>
              <w:bidi/>
              <w:spacing w:line="259" w:lineRule="auto"/>
              <w:contextualSpacing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تأكّد من تقييم قدرة الطلبة على التعاون بفاعلية مع زملائهم من خلال ملاحظة سلوكهم أثناء العمل الجماعي داخل الصف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4116E9F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فوق (9-10)</w:t>
            </w:r>
          </w:p>
        </w:tc>
        <w:tc>
          <w:tcPr>
            <w:tcW w:w="1269" w:type="dxa"/>
          </w:tcPr>
          <w:p w14:paraId="271B0A6B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882555" w:rsidRPr="00900316" w14:paraId="73D6E5E1" w14:textId="77777777" w:rsidTr="00004029">
        <w:tc>
          <w:tcPr>
            <w:tcW w:w="12679" w:type="dxa"/>
            <w:gridSpan w:val="3"/>
          </w:tcPr>
          <w:p w14:paraId="59A4C747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*جميع النقاط المدرجة في دور الطالب ودور المعلم وأدلة التقييم هي مقترحات لا يجب </w:t>
            </w:r>
            <w:proofErr w:type="spellStart"/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>الإلتزام</w:t>
            </w:r>
            <w:proofErr w:type="spellEnd"/>
            <w:r w:rsidRPr="00900316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بها جميعها قد يكتفي الطالب مثلا بدليل أو مجموعة من الأدلة على عمله تتناسب مع المرحلة، ولا يشترط إضافتها كلّها.</w:t>
            </w:r>
          </w:p>
        </w:tc>
        <w:tc>
          <w:tcPr>
            <w:tcW w:w="1269" w:type="dxa"/>
          </w:tcPr>
          <w:p w14:paraId="217DD812" w14:textId="77777777" w:rsidR="00882555" w:rsidRPr="00900316" w:rsidRDefault="00882555" w:rsidP="00004029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highlight w:val="yellow"/>
                <w:rtl/>
              </w:rPr>
            </w:pPr>
          </w:p>
        </w:tc>
      </w:tr>
    </w:tbl>
    <w:p w14:paraId="163DE38C" w14:textId="77777777" w:rsidR="00882555" w:rsidRPr="00900316" w:rsidRDefault="00882555" w:rsidP="00882555">
      <w:pPr>
        <w:bidi/>
        <w:rPr>
          <w:rFonts w:ascii="Univers Next Arabic" w:hAnsi="Univers Next Arabic" w:cs="Univers Next Arabic"/>
          <w:sz w:val="22"/>
          <w:szCs w:val="22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5F4F409C" w14:textId="77777777" w:rsidR="00882555" w:rsidRPr="001F772F" w:rsidRDefault="00882555" w:rsidP="00882555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538EA5CF" w14:textId="77777777" w:rsidR="002C019B" w:rsidRDefault="002C019B" w:rsidP="002C019B">
      <w:pPr>
        <w:spacing w:after="0"/>
        <w:rPr>
          <w:rFonts w:ascii="Univers Next Arabic" w:hAnsi="Univers Next Arabic" w:cs="Univers Next Arabic"/>
          <w:rtl/>
        </w:rPr>
      </w:pPr>
    </w:p>
    <w:sectPr w:rsidR="002C019B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894AA2" w14:textId="77777777" w:rsidR="00E96126" w:rsidRDefault="00E96126" w:rsidP="003B0EEC">
      <w:pPr>
        <w:spacing w:after="0" w:line="240" w:lineRule="auto"/>
      </w:pPr>
      <w:r>
        <w:separator/>
      </w:r>
    </w:p>
  </w:endnote>
  <w:endnote w:type="continuationSeparator" w:id="0">
    <w:p w14:paraId="0210A627" w14:textId="77777777" w:rsidR="00E96126" w:rsidRDefault="00E96126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1D23B7" w14:textId="462A44A3" w:rsidR="003B0EEC" w:rsidRPr="00B93E12" w:rsidRDefault="00072D55" w:rsidP="00072D55">
    <w:pPr>
      <w:bidi/>
      <w:rPr>
        <w:rFonts w:ascii="Univers Next Arabic Bold" w:eastAsia="Times New Roman" w:hAnsi="Univers Next Arabic Bold" w:cs="Univers Next Arabic Bold"/>
        <w:noProof/>
        <w:sz w:val="15"/>
        <w:szCs w:val="15"/>
      </w:rPr>
    </w:pP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التعلم والتقييم القائم على المشاريع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نموذج التطبيقي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لغة العربية 2025 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D2FA62" w14:textId="77777777" w:rsidR="00E96126" w:rsidRDefault="00E96126" w:rsidP="003B0EEC">
      <w:pPr>
        <w:spacing w:after="0" w:line="240" w:lineRule="auto"/>
      </w:pPr>
      <w:r>
        <w:separator/>
      </w:r>
    </w:p>
  </w:footnote>
  <w:footnote w:type="continuationSeparator" w:id="0">
    <w:p w14:paraId="15ACFB3C" w14:textId="77777777" w:rsidR="00E96126" w:rsidRDefault="00E96126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6F320B"/>
    <w:multiLevelType w:val="hybridMultilevel"/>
    <w:tmpl w:val="33186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A42BA9"/>
    <w:multiLevelType w:val="hybridMultilevel"/>
    <w:tmpl w:val="4580AD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D7756F"/>
    <w:multiLevelType w:val="hybridMultilevel"/>
    <w:tmpl w:val="EEE0B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F184F41"/>
    <w:multiLevelType w:val="hybridMultilevel"/>
    <w:tmpl w:val="EEAA8B6C"/>
    <w:lvl w:ilvl="0" w:tplc="201AFD52">
      <w:start w:val="4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2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6C4592"/>
    <w:multiLevelType w:val="hybridMultilevel"/>
    <w:tmpl w:val="8C20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374473"/>
    <w:multiLevelType w:val="hybridMultilevel"/>
    <w:tmpl w:val="5D3C5D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4F247CC"/>
    <w:multiLevelType w:val="hybridMultilevel"/>
    <w:tmpl w:val="4EE2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5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20"/>
  </w:num>
  <w:num w:numId="2" w16cid:durableId="838156101">
    <w:abstractNumId w:val="35"/>
  </w:num>
  <w:num w:numId="3" w16cid:durableId="381102938">
    <w:abstractNumId w:val="5"/>
  </w:num>
  <w:num w:numId="4" w16cid:durableId="1263879416">
    <w:abstractNumId w:val="23"/>
  </w:num>
  <w:num w:numId="5" w16cid:durableId="1825702475">
    <w:abstractNumId w:val="10"/>
  </w:num>
  <w:num w:numId="6" w16cid:durableId="1793016629">
    <w:abstractNumId w:val="8"/>
  </w:num>
  <w:num w:numId="7" w16cid:durableId="1715545207">
    <w:abstractNumId w:val="24"/>
  </w:num>
  <w:num w:numId="8" w16cid:durableId="56511757">
    <w:abstractNumId w:val="14"/>
  </w:num>
  <w:num w:numId="9" w16cid:durableId="1203904160">
    <w:abstractNumId w:val="27"/>
  </w:num>
  <w:num w:numId="10" w16cid:durableId="1661694328">
    <w:abstractNumId w:val="4"/>
  </w:num>
  <w:num w:numId="11" w16cid:durableId="2108961771">
    <w:abstractNumId w:val="22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31"/>
  </w:num>
  <w:num w:numId="15" w16cid:durableId="1874345470">
    <w:abstractNumId w:val="28"/>
  </w:num>
  <w:num w:numId="16" w16cid:durableId="440998043">
    <w:abstractNumId w:val="2"/>
  </w:num>
  <w:num w:numId="17" w16cid:durableId="1048990352">
    <w:abstractNumId w:val="25"/>
  </w:num>
  <w:num w:numId="18" w16cid:durableId="1539972695">
    <w:abstractNumId w:val="19"/>
  </w:num>
  <w:num w:numId="19" w16cid:durableId="1338075377">
    <w:abstractNumId w:val="6"/>
  </w:num>
  <w:num w:numId="20" w16cid:durableId="1229533245">
    <w:abstractNumId w:val="7"/>
  </w:num>
  <w:num w:numId="21" w16cid:durableId="1914777960">
    <w:abstractNumId w:val="33"/>
  </w:num>
  <w:num w:numId="22" w16cid:durableId="1391920903">
    <w:abstractNumId w:val="12"/>
  </w:num>
  <w:num w:numId="23" w16cid:durableId="2139756377">
    <w:abstractNumId w:val="11"/>
  </w:num>
  <w:num w:numId="24" w16cid:durableId="109514345">
    <w:abstractNumId w:val="34"/>
  </w:num>
  <w:num w:numId="25" w16cid:durableId="143007735">
    <w:abstractNumId w:val="15"/>
  </w:num>
  <w:num w:numId="26" w16cid:durableId="1715082918">
    <w:abstractNumId w:val="0"/>
  </w:num>
  <w:num w:numId="27" w16cid:durableId="805658257">
    <w:abstractNumId w:val="13"/>
  </w:num>
  <w:num w:numId="28" w16cid:durableId="1521817181">
    <w:abstractNumId w:val="16"/>
  </w:num>
  <w:num w:numId="29" w16cid:durableId="1075325768">
    <w:abstractNumId w:val="17"/>
  </w:num>
  <w:num w:numId="30" w16cid:durableId="635642727">
    <w:abstractNumId w:val="26"/>
  </w:num>
  <w:num w:numId="31" w16cid:durableId="1439063354">
    <w:abstractNumId w:val="18"/>
  </w:num>
  <w:num w:numId="32" w16cid:durableId="1127236241">
    <w:abstractNumId w:val="32"/>
  </w:num>
  <w:num w:numId="33" w16cid:durableId="501942769">
    <w:abstractNumId w:val="9"/>
  </w:num>
  <w:num w:numId="34" w16cid:durableId="2139298866">
    <w:abstractNumId w:val="30"/>
  </w:num>
  <w:num w:numId="35" w16cid:durableId="1095515402">
    <w:abstractNumId w:val="29"/>
  </w:num>
  <w:num w:numId="36" w16cid:durableId="2038964773">
    <w:abstractNumId w:val="2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319"/>
    <w:rsid w:val="00016684"/>
    <w:rsid w:val="00023D2F"/>
    <w:rsid w:val="00025CF3"/>
    <w:rsid w:val="00026001"/>
    <w:rsid w:val="0003049E"/>
    <w:rsid w:val="000347F3"/>
    <w:rsid w:val="000370A9"/>
    <w:rsid w:val="00042736"/>
    <w:rsid w:val="00042889"/>
    <w:rsid w:val="0004506E"/>
    <w:rsid w:val="000478FD"/>
    <w:rsid w:val="000630D4"/>
    <w:rsid w:val="00066D93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4A4C"/>
    <w:rsid w:val="000C6B5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2C37"/>
    <w:rsid w:val="00113A6E"/>
    <w:rsid w:val="0011667E"/>
    <w:rsid w:val="00120CB1"/>
    <w:rsid w:val="0012176B"/>
    <w:rsid w:val="00124ADF"/>
    <w:rsid w:val="00127EC9"/>
    <w:rsid w:val="001345A2"/>
    <w:rsid w:val="00147294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4EFE"/>
    <w:rsid w:val="0018695F"/>
    <w:rsid w:val="00187601"/>
    <w:rsid w:val="00190183"/>
    <w:rsid w:val="00196756"/>
    <w:rsid w:val="001A49A5"/>
    <w:rsid w:val="001A54B4"/>
    <w:rsid w:val="001B0BEC"/>
    <w:rsid w:val="001B4757"/>
    <w:rsid w:val="001B5008"/>
    <w:rsid w:val="001B6C44"/>
    <w:rsid w:val="001B7B49"/>
    <w:rsid w:val="001C27F0"/>
    <w:rsid w:val="001C416B"/>
    <w:rsid w:val="001D1BAF"/>
    <w:rsid w:val="001E0F38"/>
    <w:rsid w:val="001E6D97"/>
    <w:rsid w:val="001E79DC"/>
    <w:rsid w:val="001F29AC"/>
    <w:rsid w:val="001F772F"/>
    <w:rsid w:val="002037F6"/>
    <w:rsid w:val="00203C0C"/>
    <w:rsid w:val="0020746E"/>
    <w:rsid w:val="0021191F"/>
    <w:rsid w:val="00215F0A"/>
    <w:rsid w:val="00222442"/>
    <w:rsid w:val="00227647"/>
    <w:rsid w:val="00233C20"/>
    <w:rsid w:val="00234D26"/>
    <w:rsid w:val="00240088"/>
    <w:rsid w:val="002408E8"/>
    <w:rsid w:val="00245CA9"/>
    <w:rsid w:val="002502CE"/>
    <w:rsid w:val="002525DD"/>
    <w:rsid w:val="002540A4"/>
    <w:rsid w:val="00256A42"/>
    <w:rsid w:val="0026770E"/>
    <w:rsid w:val="0027268F"/>
    <w:rsid w:val="00273A58"/>
    <w:rsid w:val="00275C37"/>
    <w:rsid w:val="00277C99"/>
    <w:rsid w:val="00280D7D"/>
    <w:rsid w:val="00282075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C019B"/>
    <w:rsid w:val="002C18E1"/>
    <w:rsid w:val="002C3E6C"/>
    <w:rsid w:val="002C7759"/>
    <w:rsid w:val="002C7EBF"/>
    <w:rsid w:val="002D0CAD"/>
    <w:rsid w:val="002D7753"/>
    <w:rsid w:val="002E287F"/>
    <w:rsid w:val="002E2DA4"/>
    <w:rsid w:val="002E7A14"/>
    <w:rsid w:val="002F5248"/>
    <w:rsid w:val="002F530B"/>
    <w:rsid w:val="00307D2A"/>
    <w:rsid w:val="00311033"/>
    <w:rsid w:val="00312816"/>
    <w:rsid w:val="0032044F"/>
    <w:rsid w:val="00322AA1"/>
    <w:rsid w:val="00327FD2"/>
    <w:rsid w:val="00332C96"/>
    <w:rsid w:val="00335B52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A72CD"/>
    <w:rsid w:val="003A7318"/>
    <w:rsid w:val="003B0BF5"/>
    <w:rsid w:val="003B0EEC"/>
    <w:rsid w:val="003B223F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336"/>
    <w:rsid w:val="00413976"/>
    <w:rsid w:val="00413FF8"/>
    <w:rsid w:val="004147FE"/>
    <w:rsid w:val="00415EE7"/>
    <w:rsid w:val="00420875"/>
    <w:rsid w:val="004241D7"/>
    <w:rsid w:val="004259FD"/>
    <w:rsid w:val="004275D2"/>
    <w:rsid w:val="00433D80"/>
    <w:rsid w:val="00455EF5"/>
    <w:rsid w:val="004572A8"/>
    <w:rsid w:val="004634C9"/>
    <w:rsid w:val="00464B18"/>
    <w:rsid w:val="004700F8"/>
    <w:rsid w:val="004831AC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523A"/>
    <w:rsid w:val="004F62D5"/>
    <w:rsid w:val="005030E6"/>
    <w:rsid w:val="00512008"/>
    <w:rsid w:val="00516053"/>
    <w:rsid w:val="00521BE8"/>
    <w:rsid w:val="00522B6B"/>
    <w:rsid w:val="0052403C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358F"/>
    <w:rsid w:val="005865E3"/>
    <w:rsid w:val="00591D6A"/>
    <w:rsid w:val="00592287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1C3E"/>
    <w:rsid w:val="006039DC"/>
    <w:rsid w:val="00603EAC"/>
    <w:rsid w:val="00610FC0"/>
    <w:rsid w:val="00612087"/>
    <w:rsid w:val="0061356E"/>
    <w:rsid w:val="00614A62"/>
    <w:rsid w:val="00615F5A"/>
    <w:rsid w:val="0062122F"/>
    <w:rsid w:val="006232F5"/>
    <w:rsid w:val="00627AC0"/>
    <w:rsid w:val="006324A6"/>
    <w:rsid w:val="00634987"/>
    <w:rsid w:val="00640266"/>
    <w:rsid w:val="00652B6D"/>
    <w:rsid w:val="00653C4F"/>
    <w:rsid w:val="006651D1"/>
    <w:rsid w:val="006700C8"/>
    <w:rsid w:val="00670EAA"/>
    <w:rsid w:val="00672965"/>
    <w:rsid w:val="00690302"/>
    <w:rsid w:val="0069471F"/>
    <w:rsid w:val="006950C8"/>
    <w:rsid w:val="006B600A"/>
    <w:rsid w:val="006B632C"/>
    <w:rsid w:val="006D3E97"/>
    <w:rsid w:val="006E110E"/>
    <w:rsid w:val="006E4497"/>
    <w:rsid w:val="006F191C"/>
    <w:rsid w:val="006F2E08"/>
    <w:rsid w:val="006F65DE"/>
    <w:rsid w:val="00703B71"/>
    <w:rsid w:val="00703C17"/>
    <w:rsid w:val="00704F1B"/>
    <w:rsid w:val="00705B63"/>
    <w:rsid w:val="007075FD"/>
    <w:rsid w:val="00715690"/>
    <w:rsid w:val="00717D09"/>
    <w:rsid w:val="00724351"/>
    <w:rsid w:val="00726B33"/>
    <w:rsid w:val="0072747D"/>
    <w:rsid w:val="007320E3"/>
    <w:rsid w:val="007354A9"/>
    <w:rsid w:val="00736101"/>
    <w:rsid w:val="00740989"/>
    <w:rsid w:val="00740B70"/>
    <w:rsid w:val="0074103F"/>
    <w:rsid w:val="00747575"/>
    <w:rsid w:val="007476D5"/>
    <w:rsid w:val="00750552"/>
    <w:rsid w:val="007516A5"/>
    <w:rsid w:val="007561B0"/>
    <w:rsid w:val="0076095C"/>
    <w:rsid w:val="00761D7F"/>
    <w:rsid w:val="007870BC"/>
    <w:rsid w:val="007877F2"/>
    <w:rsid w:val="00790A96"/>
    <w:rsid w:val="00791EE0"/>
    <w:rsid w:val="00793270"/>
    <w:rsid w:val="00794EC0"/>
    <w:rsid w:val="007A36C0"/>
    <w:rsid w:val="007A4DDD"/>
    <w:rsid w:val="007B34B4"/>
    <w:rsid w:val="007B43D9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2B0C"/>
    <w:rsid w:val="007D3F06"/>
    <w:rsid w:val="007D6320"/>
    <w:rsid w:val="007D689E"/>
    <w:rsid w:val="007E64B4"/>
    <w:rsid w:val="007F0442"/>
    <w:rsid w:val="007F28F3"/>
    <w:rsid w:val="008018EC"/>
    <w:rsid w:val="008039AC"/>
    <w:rsid w:val="00805D8E"/>
    <w:rsid w:val="008100F5"/>
    <w:rsid w:val="00812703"/>
    <w:rsid w:val="00817112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4A7E"/>
    <w:rsid w:val="00855F37"/>
    <w:rsid w:val="00863413"/>
    <w:rsid w:val="00865CBC"/>
    <w:rsid w:val="008676CE"/>
    <w:rsid w:val="00867CD7"/>
    <w:rsid w:val="008720C0"/>
    <w:rsid w:val="00872BA3"/>
    <w:rsid w:val="00872DD7"/>
    <w:rsid w:val="008758E1"/>
    <w:rsid w:val="008772C3"/>
    <w:rsid w:val="00880203"/>
    <w:rsid w:val="00881856"/>
    <w:rsid w:val="008819C1"/>
    <w:rsid w:val="00882555"/>
    <w:rsid w:val="00883EC8"/>
    <w:rsid w:val="008875EF"/>
    <w:rsid w:val="00890352"/>
    <w:rsid w:val="00894278"/>
    <w:rsid w:val="008A0AED"/>
    <w:rsid w:val="008A17FA"/>
    <w:rsid w:val="008A40C0"/>
    <w:rsid w:val="008B44A2"/>
    <w:rsid w:val="008B4B8D"/>
    <w:rsid w:val="008B5796"/>
    <w:rsid w:val="008B5DB0"/>
    <w:rsid w:val="008B688B"/>
    <w:rsid w:val="008C1724"/>
    <w:rsid w:val="008D0F7D"/>
    <w:rsid w:val="008D1AEF"/>
    <w:rsid w:val="008D26A2"/>
    <w:rsid w:val="008E1A38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2539D"/>
    <w:rsid w:val="00941C56"/>
    <w:rsid w:val="00942ADF"/>
    <w:rsid w:val="00943658"/>
    <w:rsid w:val="00952586"/>
    <w:rsid w:val="0095400A"/>
    <w:rsid w:val="00957E19"/>
    <w:rsid w:val="00967D0E"/>
    <w:rsid w:val="00973AB7"/>
    <w:rsid w:val="00981613"/>
    <w:rsid w:val="00991222"/>
    <w:rsid w:val="00991972"/>
    <w:rsid w:val="00995C5B"/>
    <w:rsid w:val="009A0047"/>
    <w:rsid w:val="009A12F2"/>
    <w:rsid w:val="009A42AB"/>
    <w:rsid w:val="009C67CE"/>
    <w:rsid w:val="009D1C9A"/>
    <w:rsid w:val="009E3F47"/>
    <w:rsid w:val="009F10BC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0CFC"/>
    <w:rsid w:val="00A23443"/>
    <w:rsid w:val="00A31DF0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0A30"/>
    <w:rsid w:val="00A65666"/>
    <w:rsid w:val="00A66819"/>
    <w:rsid w:val="00A67D7D"/>
    <w:rsid w:val="00A71FB2"/>
    <w:rsid w:val="00A75502"/>
    <w:rsid w:val="00A75799"/>
    <w:rsid w:val="00A84BC4"/>
    <w:rsid w:val="00A86BDD"/>
    <w:rsid w:val="00AA4621"/>
    <w:rsid w:val="00AA7974"/>
    <w:rsid w:val="00AB1C5D"/>
    <w:rsid w:val="00AC2C66"/>
    <w:rsid w:val="00AC39D5"/>
    <w:rsid w:val="00AC797C"/>
    <w:rsid w:val="00AD0B64"/>
    <w:rsid w:val="00AD18AE"/>
    <w:rsid w:val="00AD3BA4"/>
    <w:rsid w:val="00AE0F18"/>
    <w:rsid w:val="00AE44BD"/>
    <w:rsid w:val="00AF59E4"/>
    <w:rsid w:val="00B0164C"/>
    <w:rsid w:val="00B1469D"/>
    <w:rsid w:val="00B1764D"/>
    <w:rsid w:val="00B23728"/>
    <w:rsid w:val="00B44864"/>
    <w:rsid w:val="00B50906"/>
    <w:rsid w:val="00B522EF"/>
    <w:rsid w:val="00B5499E"/>
    <w:rsid w:val="00B60B45"/>
    <w:rsid w:val="00B62C51"/>
    <w:rsid w:val="00B63D9C"/>
    <w:rsid w:val="00B64C41"/>
    <w:rsid w:val="00B707DB"/>
    <w:rsid w:val="00B72708"/>
    <w:rsid w:val="00B72A7A"/>
    <w:rsid w:val="00B72E1B"/>
    <w:rsid w:val="00B7345E"/>
    <w:rsid w:val="00B8197D"/>
    <w:rsid w:val="00B84602"/>
    <w:rsid w:val="00B90A26"/>
    <w:rsid w:val="00B90CFD"/>
    <w:rsid w:val="00B93522"/>
    <w:rsid w:val="00B93E12"/>
    <w:rsid w:val="00B97323"/>
    <w:rsid w:val="00B975F8"/>
    <w:rsid w:val="00BA52EC"/>
    <w:rsid w:val="00BB5DE4"/>
    <w:rsid w:val="00BB6574"/>
    <w:rsid w:val="00BC07F5"/>
    <w:rsid w:val="00BC659B"/>
    <w:rsid w:val="00BE48C1"/>
    <w:rsid w:val="00BE6119"/>
    <w:rsid w:val="00BE6DB6"/>
    <w:rsid w:val="00BF32A3"/>
    <w:rsid w:val="00BF331C"/>
    <w:rsid w:val="00C00DE3"/>
    <w:rsid w:val="00C020A5"/>
    <w:rsid w:val="00C05CD0"/>
    <w:rsid w:val="00C05EDA"/>
    <w:rsid w:val="00C31E3D"/>
    <w:rsid w:val="00C41B36"/>
    <w:rsid w:val="00C520C4"/>
    <w:rsid w:val="00C6530F"/>
    <w:rsid w:val="00C67A51"/>
    <w:rsid w:val="00C70FD8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C0FAE"/>
    <w:rsid w:val="00CC1C80"/>
    <w:rsid w:val="00CC5E8C"/>
    <w:rsid w:val="00CC7049"/>
    <w:rsid w:val="00CD6354"/>
    <w:rsid w:val="00CD67B2"/>
    <w:rsid w:val="00CF2848"/>
    <w:rsid w:val="00CF3531"/>
    <w:rsid w:val="00CF6A4E"/>
    <w:rsid w:val="00D0426E"/>
    <w:rsid w:val="00D06D63"/>
    <w:rsid w:val="00D07666"/>
    <w:rsid w:val="00D07EFD"/>
    <w:rsid w:val="00D17005"/>
    <w:rsid w:val="00D20CF5"/>
    <w:rsid w:val="00D23C63"/>
    <w:rsid w:val="00D2486E"/>
    <w:rsid w:val="00D26E89"/>
    <w:rsid w:val="00D4009B"/>
    <w:rsid w:val="00D525B3"/>
    <w:rsid w:val="00D53D6F"/>
    <w:rsid w:val="00D66116"/>
    <w:rsid w:val="00D715BD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550E"/>
    <w:rsid w:val="00DA6E56"/>
    <w:rsid w:val="00DA7659"/>
    <w:rsid w:val="00DB03D3"/>
    <w:rsid w:val="00DB346F"/>
    <w:rsid w:val="00DB34B2"/>
    <w:rsid w:val="00DB6C36"/>
    <w:rsid w:val="00DC050D"/>
    <w:rsid w:val="00DC6D6C"/>
    <w:rsid w:val="00DC73EC"/>
    <w:rsid w:val="00DC75BE"/>
    <w:rsid w:val="00DD0B87"/>
    <w:rsid w:val="00DD4E99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7E64"/>
    <w:rsid w:val="00E93E34"/>
    <w:rsid w:val="00E950C4"/>
    <w:rsid w:val="00E96126"/>
    <w:rsid w:val="00E977D2"/>
    <w:rsid w:val="00E979BF"/>
    <w:rsid w:val="00EA0AE2"/>
    <w:rsid w:val="00EC0D46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5E60"/>
    <w:rsid w:val="00EE63CC"/>
    <w:rsid w:val="00EE66CA"/>
    <w:rsid w:val="00EF2D51"/>
    <w:rsid w:val="00EF7B2A"/>
    <w:rsid w:val="00F04681"/>
    <w:rsid w:val="00F0688D"/>
    <w:rsid w:val="00F06AF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2B40"/>
    <w:rsid w:val="00FC2E51"/>
    <w:rsid w:val="00FC4D58"/>
    <w:rsid w:val="00FC5F48"/>
    <w:rsid w:val="00FC672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2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1210</Words>
  <Characters>6401</Characters>
  <Application>Microsoft Office Word</Application>
  <DocSecurity>0</DocSecurity>
  <Lines>206</Lines>
  <Paragraphs>1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24</cp:revision>
  <dcterms:created xsi:type="dcterms:W3CDTF">2026-01-13T12:13:00Z</dcterms:created>
  <dcterms:modified xsi:type="dcterms:W3CDTF">2026-01-23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